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84464D" w14:textId="00FD80DF" w:rsidR="00FE067E" w:rsidRPr="0008259B" w:rsidRDefault="003B6CC0"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1845896F" wp14:editId="56F6BCC0">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2B9A57F" w14:textId="2E1615AE" w:rsidR="003B6CC0" w:rsidRPr="003B6CC0" w:rsidRDefault="003B6CC0" w:rsidP="003B6CC0">
                            <w:pPr>
                              <w:spacing w:line="240" w:lineRule="auto"/>
                              <w:jc w:val="center"/>
                              <w:rPr>
                                <w:rFonts w:cs="Arial"/>
                                <w:b/>
                              </w:rPr>
                            </w:pPr>
                            <w:r w:rsidRPr="003B6CC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845896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12B9A57F" w14:textId="2E1615AE" w:rsidR="003B6CC0" w:rsidRPr="003B6CC0" w:rsidRDefault="003B6CC0" w:rsidP="003B6CC0">
                      <w:pPr>
                        <w:spacing w:line="240" w:lineRule="auto"/>
                        <w:jc w:val="center"/>
                        <w:rPr>
                          <w:rFonts w:cs="Arial"/>
                          <w:b/>
                        </w:rPr>
                      </w:pPr>
                      <w:r w:rsidRPr="003B6CC0">
                        <w:rPr>
                          <w:rFonts w:cs="Arial"/>
                          <w:b/>
                        </w:rPr>
                        <w:t>FISCAL NOTE</w:t>
                      </w:r>
                    </w:p>
                  </w:txbxContent>
                </v:textbox>
              </v:shape>
            </w:pict>
          </mc:Fallback>
        </mc:AlternateContent>
      </w:r>
      <w:r w:rsidR="00CD36CF" w:rsidRPr="0008259B">
        <w:rPr>
          <w:color w:val="auto"/>
        </w:rPr>
        <w:t>WEST virginia legislature</w:t>
      </w:r>
    </w:p>
    <w:p w14:paraId="6989B09E" w14:textId="77777777" w:rsidR="00CD36CF" w:rsidRPr="0008259B" w:rsidRDefault="00CD36CF" w:rsidP="00CC1F3B">
      <w:pPr>
        <w:pStyle w:val="TitlePageSession"/>
        <w:rPr>
          <w:color w:val="auto"/>
        </w:rPr>
      </w:pPr>
      <w:r w:rsidRPr="0008259B">
        <w:rPr>
          <w:color w:val="auto"/>
        </w:rPr>
        <w:t>20</w:t>
      </w:r>
      <w:r w:rsidR="00CB1ADC" w:rsidRPr="0008259B">
        <w:rPr>
          <w:color w:val="auto"/>
        </w:rPr>
        <w:t>2</w:t>
      </w:r>
      <w:r w:rsidR="004D36C4" w:rsidRPr="0008259B">
        <w:rPr>
          <w:color w:val="auto"/>
        </w:rPr>
        <w:t>1</w:t>
      </w:r>
      <w:r w:rsidRPr="0008259B">
        <w:rPr>
          <w:color w:val="auto"/>
        </w:rPr>
        <w:t xml:space="preserve"> regular session</w:t>
      </w:r>
    </w:p>
    <w:p w14:paraId="62498386" w14:textId="77777777" w:rsidR="00CD36CF" w:rsidRPr="0008259B" w:rsidRDefault="000B38F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8259B">
            <w:rPr>
              <w:color w:val="auto"/>
            </w:rPr>
            <w:t>Introduced</w:t>
          </w:r>
        </w:sdtContent>
      </w:sdt>
    </w:p>
    <w:p w14:paraId="39479BA0" w14:textId="7E2FE01C" w:rsidR="00CD36CF" w:rsidRPr="0008259B" w:rsidRDefault="000B38F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8259B">
            <w:rPr>
              <w:color w:val="auto"/>
            </w:rPr>
            <w:t>House</w:t>
          </w:r>
        </w:sdtContent>
      </w:sdt>
      <w:r w:rsidR="00303684" w:rsidRPr="0008259B">
        <w:rPr>
          <w:color w:val="auto"/>
        </w:rPr>
        <w:t xml:space="preserve"> </w:t>
      </w:r>
      <w:r w:rsidR="00CD36CF" w:rsidRPr="0008259B">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50</w:t>
          </w:r>
        </w:sdtContent>
      </w:sdt>
    </w:p>
    <w:p w14:paraId="0B2A0AD7" w14:textId="7805E922" w:rsidR="00CD36CF" w:rsidRPr="0008259B" w:rsidRDefault="00CD36CF" w:rsidP="00CC1F3B">
      <w:pPr>
        <w:pStyle w:val="Sponsors"/>
        <w:rPr>
          <w:color w:val="auto"/>
        </w:rPr>
      </w:pPr>
      <w:r w:rsidRPr="0008259B">
        <w:rPr>
          <w:color w:val="auto"/>
        </w:rPr>
        <w:t xml:space="preserve">By </w:t>
      </w:r>
      <w:sdt>
        <w:sdtPr>
          <w:rPr>
            <w:color w:val="auto"/>
          </w:rPr>
          <w:tag w:val="Sponsors"/>
          <w:id w:val="1589585889"/>
          <w:placeholder>
            <w:docPart w:val="BC6A277E70A54C5D83F0F91084EB54B0"/>
          </w:placeholder>
          <w:text w:multiLine="1"/>
        </w:sdtPr>
        <w:sdtEndPr/>
        <w:sdtContent>
          <w:r w:rsidR="008E5E45" w:rsidRPr="0008259B">
            <w:rPr>
              <w:color w:val="auto"/>
            </w:rPr>
            <w:t>D</w:t>
          </w:r>
          <w:r w:rsidR="00BF08F3" w:rsidRPr="0008259B">
            <w:rPr>
              <w:color w:val="auto"/>
            </w:rPr>
            <w:t>elegate</w:t>
          </w:r>
          <w:r w:rsidR="00CC0881">
            <w:rPr>
              <w:color w:val="auto"/>
            </w:rPr>
            <w:t>s</w:t>
          </w:r>
          <w:r w:rsidR="00BF08F3" w:rsidRPr="0008259B">
            <w:rPr>
              <w:color w:val="auto"/>
            </w:rPr>
            <w:t xml:space="preserve"> </w:t>
          </w:r>
          <w:r w:rsidR="008E5E45" w:rsidRPr="0008259B">
            <w:rPr>
              <w:color w:val="auto"/>
            </w:rPr>
            <w:t>L</w:t>
          </w:r>
          <w:r w:rsidR="00BF08F3" w:rsidRPr="0008259B">
            <w:rPr>
              <w:color w:val="auto"/>
            </w:rPr>
            <w:t>inville</w:t>
          </w:r>
        </w:sdtContent>
      </w:sdt>
      <w:r w:rsidR="003B6CC0">
        <w:rPr>
          <w:color w:val="auto"/>
        </w:rPr>
        <w:t xml:space="preserve"> and Rohrbach</w:t>
      </w:r>
    </w:p>
    <w:p w14:paraId="66EE990B" w14:textId="06C0A107" w:rsidR="00E831B3" w:rsidRPr="0008259B" w:rsidRDefault="00CD36CF" w:rsidP="00CC1F3B">
      <w:pPr>
        <w:pStyle w:val="References"/>
        <w:rPr>
          <w:color w:val="auto"/>
        </w:rPr>
      </w:pPr>
      <w:r w:rsidRPr="0008259B">
        <w:rPr>
          <w:color w:val="auto"/>
        </w:rPr>
        <w:t>[</w:t>
      </w:r>
      <w:sdt>
        <w:sdtPr>
          <w:rPr>
            <w:color w:val="auto"/>
          </w:rPr>
          <w:tag w:val="References"/>
          <w:id w:val="-1043047873"/>
          <w:placeholder>
            <w:docPart w:val="460D713500284C7FB4932CF3609CC106"/>
          </w:placeholder>
          <w:text w:multiLine="1"/>
        </w:sdtPr>
        <w:sdtEndPr/>
        <w:sdtContent>
          <w:r w:rsidR="000B38F2">
            <w:rPr>
              <w:color w:val="auto"/>
            </w:rPr>
            <w:t>Introduced February 10, 2021; Referred to the Committee on Health and Human Resources then Finance</w:t>
          </w:r>
        </w:sdtContent>
      </w:sdt>
      <w:r w:rsidRPr="0008259B">
        <w:rPr>
          <w:color w:val="auto"/>
        </w:rPr>
        <w:t>]</w:t>
      </w:r>
    </w:p>
    <w:p w14:paraId="6A722B03" w14:textId="1E68E37E" w:rsidR="00303684" w:rsidRPr="0008259B" w:rsidRDefault="0000526A" w:rsidP="00CC1F3B">
      <w:pPr>
        <w:pStyle w:val="TitleSection"/>
        <w:rPr>
          <w:color w:val="auto"/>
        </w:rPr>
      </w:pPr>
      <w:r w:rsidRPr="0008259B">
        <w:rPr>
          <w:color w:val="auto"/>
        </w:rPr>
        <w:lastRenderedPageBreak/>
        <w:t>A BILL</w:t>
      </w:r>
      <w:r w:rsidR="00BF08F3" w:rsidRPr="0008259B">
        <w:rPr>
          <w:color w:val="auto"/>
        </w:rPr>
        <w:t xml:space="preserve"> to amend and reenact §17B-2-1 of the Code of West Virginia,1931, as amend, relating generally to the issuance of driver licenses; permitting the waiving of certain fees for individuals who have been diagnosed by a U.S. licensed optometrist or ophthalmologist as being legally blind; providing that proof that a person seeking a driver’s license is a veteran need only be provided upon the initial application and is not required for subsequent renewals; and providing that veterans over 65 years of age be granted a lifetime driver’s license subject to an eye examination every five years.</w:t>
      </w:r>
    </w:p>
    <w:p w14:paraId="38E90122" w14:textId="77777777" w:rsidR="00303684" w:rsidRPr="0008259B" w:rsidRDefault="00303684" w:rsidP="00CC1F3B">
      <w:pPr>
        <w:pStyle w:val="EnactingClause"/>
        <w:rPr>
          <w:color w:val="auto"/>
        </w:rPr>
        <w:sectPr w:rsidR="00303684" w:rsidRPr="0008259B" w:rsidSect="000C170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8259B">
        <w:rPr>
          <w:color w:val="auto"/>
        </w:rPr>
        <w:t>Be it enacted by the Legislature of West Virginia:</w:t>
      </w:r>
    </w:p>
    <w:p w14:paraId="2752B844" w14:textId="77777777" w:rsidR="00BF08F3" w:rsidRPr="0008259B" w:rsidRDefault="00BF08F3" w:rsidP="00BF08F3">
      <w:pPr>
        <w:pStyle w:val="ArticleHeading"/>
        <w:rPr>
          <w:color w:val="auto"/>
        </w:rPr>
        <w:sectPr w:rsidR="00BF08F3" w:rsidRPr="0008259B" w:rsidSect="000C170F">
          <w:type w:val="continuous"/>
          <w:pgSz w:w="12240" w:h="15840"/>
          <w:pgMar w:top="1440" w:right="1440" w:bottom="1440" w:left="1440" w:header="720" w:footer="720" w:gutter="0"/>
          <w:cols w:space="720"/>
          <w:noEndnote/>
          <w:docGrid w:linePitch="299"/>
        </w:sectPr>
      </w:pPr>
      <w:r w:rsidRPr="0008259B">
        <w:rPr>
          <w:color w:val="auto"/>
        </w:rPr>
        <w:t>ARTICLE 2. ISSUANCE OF LICENSE, EXPIRATION AND RENEWAL.</w:t>
      </w:r>
    </w:p>
    <w:p w14:paraId="4636D642" w14:textId="77777777" w:rsidR="00AA54EB" w:rsidRPr="0008259B" w:rsidRDefault="00AA54EB" w:rsidP="000C170F">
      <w:pPr>
        <w:pStyle w:val="SectionHeading"/>
        <w:rPr>
          <w:color w:val="auto"/>
        </w:rPr>
        <w:sectPr w:rsidR="00AA54EB" w:rsidRPr="0008259B" w:rsidSect="000C170F">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docGrid w:linePitch="360"/>
        </w:sectPr>
      </w:pPr>
      <w:r w:rsidRPr="0008259B">
        <w:rPr>
          <w:color w:val="auto"/>
        </w:rPr>
        <w:t>§17B-2-1.  Drivers must be licensed; types of licenses; licensees need not obtain local government license; motorcycle driver license; identification cards.</w:t>
      </w:r>
    </w:p>
    <w:p w14:paraId="40C67BE4" w14:textId="77777777" w:rsidR="00AA54EB" w:rsidRPr="0008259B" w:rsidRDefault="00AA54EB" w:rsidP="000C170F">
      <w:pPr>
        <w:pStyle w:val="SectionBody"/>
        <w:rPr>
          <w:color w:val="auto"/>
        </w:rPr>
      </w:pPr>
      <w:r w:rsidRPr="0008259B">
        <w:rPr>
          <w:color w:val="auto"/>
        </w:rPr>
        <w:t>(a) (1) No person, except those hereinafter expressly exempted, may drive a motor vehicle upon a street or highway in this state or upon a subdivision street used by the public generally unless the person has a valid driver’s license issued pursuant to this code for the type or class of vehicle being driven.</w:t>
      </w:r>
    </w:p>
    <w:p w14:paraId="198BB279" w14:textId="77777777" w:rsidR="00AA54EB" w:rsidRPr="0008259B" w:rsidRDefault="00AA54EB" w:rsidP="000C170F">
      <w:pPr>
        <w:pStyle w:val="SectionBody"/>
        <w:rPr>
          <w:color w:val="auto"/>
        </w:rPr>
      </w:pPr>
      <w:r w:rsidRPr="0008259B">
        <w:rPr>
          <w:color w:val="auto"/>
        </w:rPr>
        <w:t>(2) Any person licensed to operate a motor vehicle pursuant to this code may exercise the privilege thereby granted in the manner provided in this code and, except as otherwise provided by law, is not required to obtain any other license to exercise the privilege by a county, municipality or local board or body having authority to adopt local police regulations.</w:t>
      </w:r>
    </w:p>
    <w:p w14:paraId="1F4A7ADD" w14:textId="21EF3B8A" w:rsidR="00AA54EB" w:rsidRPr="0008259B" w:rsidRDefault="00AA54EB" w:rsidP="000C170F">
      <w:pPr>
        <w:pStyle w:val="SectionBody"/>
        <w:rPr>
          <w:color w:val="auto"/>
        </w:rPr>
      </w:pPr>
      <w:r w:rsidRPr="0008259B">
        <w:rPr>
          <w:color w:val="auto"/>
        </w:rPr>
        <w:t xml:space="preserve">(b) The division, upon issuing a driver’s license, shall indicate on the license the type or general class or classes of vehicles the licensee may operate in accordance with this code, federal law or rule.  Licenses shall be issued in different colors for those drivers under age </w:t>
      </w:r>
      <w:r w:rsidR="00281DCC" w:rsidRPr="0008259B">
        <w:rPr>
          <w:color w:val="auto"/>
        </w:rPr>
        <w:t>18</w:t>
      </w:r>
      <w:r w:rsidRPr="0008259B">
        <w:rPr>
          <w:color w:val="auto"/>
        </w:rPr>
        <w:t xml:space="preserve">, those drivers age </w:t>
      </w:r>
      <w:r w:rsidR="00751330" w:rsidRPr="0008259B">
        <w:rPr>
          <w:color w:val="auto"/>
        </w:rPr>
        <w:t>18</w:t>
      </w:r>
      <w:r w:rsidRPr="0008259B">
        <w:rPr>
          <w:color w:val="auto"/>
        </w:rPr>
        <w:t xml:space="preserve"> to </w:t>
      </w:r>
      <w:r w:rsidR="00751330" w:rsidRPr="0008259B">
        <w:rPr>
          <w:color w:val="auto"/>
        </w:rPr>
        <w:t>21</w:t>
      </w:r>
      <w:r w:rsidRPr="0008259B">
        <w:rPr>
          <w:color w:val="auto"/>
        </w:rPr>
        <w:t xml:space="preserve"> and adult drivers.  The commissioner is authorized to select and assign colors to the licenses of the various age groups.</w:t>
      </w:r>
    </w:p>
    <w:p w14:paraId="07583EE4" w14:textId="77777777" w:rsidR="00AA54EB" w:rsidRPr="0008259B" w:rsidRDefault="00AA54EB" w:rsidP="000C170F">
      <w:pPr>
        <w:pStyle w:val="SectionBody"/>
        <w:rPr>
          <w:color w:val="auto"/>
        </w:rPr>
      </w:pPr>
      <w:r w:rsidRPr="0008259B">
        <w:rPr>
          <w:color w:val="auto"/>
        </w:rPr>
        <w:t>(c) The following drivers’ licenses classifications are hereby established:</w:t>
      </w:r>
    </w:p>
    <w:p w14:paraId="5F7152B2" w14:textId="238025D5" w:rsidR="00AA54EB" w:rsidRPr="0008259B" w:rsidRDefault="00AA54EB" w:rsidP="000C170F">
      <w:pPr>
        <w:pStyle w:val="SectionBody"/>
        <w:rPr>
          <w:color w:val="auto"/>
        </w:rPr>
      </w:pPr>
      <w:r w:rsidRPr="0008259B">
        <w:rPr>
          <w:color w:val="auto"/>
        </w:rPr>
        <w:t xml:space="preserve">(1) A Class A, B or C license shall be issued to those persons </w:t>
      </w:r>
      <w:r w:rsidR="00E6060F" w:rsidRPr="0008259B">
        <w:rPr>
          <w:color w:val="auto"/>
        </w:rPr>
        <w:t xml:space="preserve">18 </w:t>
      </w:r>
      <w:r w:rsidRPr="0008259B">
        <w:rPr>
          <w:color w:val="auto"/>
        </w:rPr>
        <w:t xml:space="preserve">years of age or older with two years of driving experience who have qualified for the commercial driver’s license established by chapter </w:t>
      </w:r>
      <w:r w:rsidR="00325075" w:rsidRPr="0008259B">
        <w:rPr>
          <w:color w:val="auto"/>
        </w:rPr>
        <w:t xml:space="preserve">17E </w:t>
      </w:r>
      <w:r w:rsidRPr="0008259B">
        <w:rPr>
          <w:color w:val="auto"/>
        </w:rPr>
        <w:t>of this code and the federal Motor Carrier Safety and Improvement Act of 1999 and subsequent rules and have paid the required fee.</w:t>
      </w:r>
    </w:p>
    <w:p w14:paraId="197E5467" w14:textId="4912DD99" w:rsidR="00AA54EB" w:rsidRPr="0008259B" w:rsidRDefault="00AA54EB" w:rsidP="000C170F">
      <w:pPr>
        <w:pStyle w:val="SectionBody"/>
        <w:rPr>
          <w:color w:val="auto"/>
        </w:rPr>
      </w:pPr>
      <w:r w:rsidRPr="0008259B">
        <w:rPr>
          <w:color w:val="auto"/>
        </w:rPr>
        <w:t xml:space="preserve">(2) A Class D license shall be issued to those persons </w:t>
      </w:r>
      <w:r w:rsidR="003E6289" w:rsidRPr="0008259B">
        <w:rPr>
          <w:color w:val="auto"/>
        </w:rPr>
        <w:t>18</w:t>
      </w:r>
      <w:r w:rsidRPr="0008259B">
        <w:rPr>
          <w:color w:val="auto"/>
        </w:rPr>
        <w:t xml:space="preserve"> years and older with one year of driving experience who operate motor vehicles other than those types of vehicles which require the operator to be licensed under the provisions of chapter </w:t>
      </w:r>
      <w:r w:rsidR="00325075" w:rsidRPr="0008259B">
        <w:rPr>
          <w:color w:val="auto"/>
        </w:rPr>
        <w:t>17E</w:t>
      </w:r>
      <w:r w:rsidRPr="0008259B">
        <w:rPr>
          <w:color w:val="auto"/>
        </w:rPr>
        <w:t xml:space="preserve"> of this code and federal law and rule and whose primary function or employment is the transportation of persons or property for compensation or wages and have paid the required fee.  For the purpose of regulating the operation of motor vehicles, wherever the term “chauffeur’s license” is used in this code, it means the Class A, B, C or D license described in this section or chapter </w:t>
      </w:r>
      <w:r w:rsidR="00036057" w:rsidRPr="0008259B">
        <w:rPr>
          <w:color w:val="auto"/>
        </w:rPr>
        <w:t>17E</w:t>
      </w:r>
      <w:r w:rsidRPr="0008259B">
        <w:rPr>
          <w:color w:val="auto"/>
        </w:rPr>
        <w:t xml:space="preserve"> of this code or federal law or rule: Provided, That anyone not required to be licensed under the provisions of chapter </w:t>
      </w:r>
      <w:r w:rsidR="00325075" w:rsidRPr="0008259B">
        <w:rPr>
          <w:color w:val="auto"/>
        </w:rPr>
        <w:t>17E</w:t>
      </w:r>
      <w:r w:rsidRPr="0008259B">
        <w:rPr>
          <w:color w:val="auto"/>
        </w:rPr>
        <w:t xml:space="preserve"> of this code and federal law or rule and who operates a motor vehicle registered or required to be registered as a Class A motor vehicle, as that term is defined in </w:t>
      </w:r>
      <w:r w:rsidR="00325075" w:rsidRPr="0008259B">
        <w:rPr>
          <w:color w:val="auto"/>
        </w:rPr>
        <w:t>§17A-10-1</w:t>
      </w:r>
      <w:r w:rsidRPr="0008259B">
        <w:rPr>
          <w:color w:val="auto"/>
        </w:rPr>
        <w:t xml:space="preserve"> of this code, with a gross vehicle weight rating of less than </w:t>
      </w:r>
      <w:r w:rsidR="00325075" w:rsidRPr="0008259B">
        <w:rPr>
          <w:color w:val="auto"/>
        </w:rPr>
        <w:t>8001</w:t>
      </w:r>
      <w:r w:rsidRPr="0008259B">
        <w:rPr>
          <w:color w:val="auto"/>
        </w:rPr>
        <w:t xml:space="preserve"> pounds, is not required to obtain a Class D license.</w:t>
      </w:r>
    </w:p>
    <w:p w14:paraId="1E78AFD0" w14:textId="4BE41E99" w:rsidR="00AA54EB" w:rsidRPr="0008259B" w:rsidRDefault="00AA54EB" w:rsidP="000C170F">
      <w:pPr>
        <w:pStyle w:val="SectionBody"/>
        <w:rPr>
          <w:color w:val="auto"/>
        </w:rPr>
      </w:pPr>
      <w:r w:rsidRPr="0008259B">
        <w:rPr>
          <w:color w:val="auto"/>
        </w:rPr>
        <w:t xml:space="preserve">(3) A Class E license shall be issued to persons who have qualified for a driver’s license under the provisions of this chapter and who are not required to obtain a Class A, B, C or D license and who have paid the required fee.  The Class E license may be endorsed under the provisions of </w:t>
      </w:r>
      <w:r w:rsidR="00505FEB" w:rsidRPr="0008259B">
        <w:rPr>
          <w:color w:val="auto"/>
        </w:rPr>
        <w:t xml:space="preserve">17B-2-7b </w:t>
      </w:r>
      <w:r w:rsidRPr="0008259B">
        <w:rPr>
          <w:color w:val="auto"/>
        </w:rPr>
        <w:t xml:space="preserve">of this </w:t>
      </w:r>
      <w:r w:rsidR="00505FEB" w:rsidRPr="0008259B">
        <w:rPr>
          <w:color w:val="auto"/>
        </w:rPr>
        <w:t>code</w:t>
      </w:r>
      <w:r w:rsidRPr="0008259B">
        <w:rPr>
          <w:color w:val="auto"/>
        </w:rPr>
        <w:t xml:space="preserve"> for motorcycle operation.  The Class E or G license for a person under the age of </w:t>
      </w:r>
      <w:r w:rsidR="00325075" w:rsidRPr="0008259B">
        <w:rPr>
          <w:color w:val="auto"/>
        </w:rPr>
        <w:t>18</w:t>
      </w:r>
      <w:r w:rsidRPr="0008259B">
        <w:rPr>
          <w:color w:val="auto"/>
        </w:rPr>
        <w:t xml:space="preserve"> may also be endorsed with the appropriate graduated driver license level in accordance with the provisions of </w:t>
      </w:r>
      <w:r w:rsidR="00325075" w:rsidRPr="0008259B">
        <w:rPr>
          <w:color w:val="auto"/>
        </w:rPr>
        <w:t xml:space="preserve">§17B-2-3a </w:t>
      </w:r>
      <w:r w:rsidRPr="0008259B">
        <w:rPr>
          <w:color w:val="auto"/>
        </w:rPr>
        <w:t xml:space="preserve">of this </w:t>
      </w:r>
      <w:r w:rsidR="00325075" w:rsidRPr="0008259B">
        <w:rPr>
          <w:color w:val="auto"/>
        </w:rPr>
        <w:t>code</w:t>
      </w:r>
      <w:r w:rsidRPr="0008259B">
        <w:rPr>
          <w:color w:val="auto"/>
        </w:rPr>
        <w:t>.</w:t>
      </w:r>
    </w:p>
    <w:p w14:paraId="16FD817A" w14:textId="77777777" w:rsidR="00AA54EB" w:rsidRPr="0008259B" w:rsidRDefault="00AA54EB" w:rsidP="000C170F">
      <w:pPr>
        <w:pStyle w:val="SectionBody"/>
        <w:rPr>
          <w:color w:val="auto"/>
        </w:rPr>
      </w:pPr>
      <w:r w:rsidRPr="0008259B">
        <w:rPr>
          <w:color w:val="auto"/>
        </w:rPr>
        <w:t>(4) A Class F license shall be issued to those persons who successfully complete the motorcycle examination procedure provided by this chapter and have paid the required fee but who do not possess a Class A, B, C, D or E driver’s license.</w:t>
      </w:r>
    </w:p>
    <w:p w14:paraId="165CE0AB" w14:textId="4F515C85" w:rsidR="00AA54EB" w:rsidRPr="0008259B" w:rsidRDefault="00AA54EB" w:rsidP="000C170F">
      <w:pPr>
        <w:pStyle w:val="SectionBody"/>
        <w:rPr>
          <w:color w:val="auto"/>
        </w:rPr>
      </w:pPr>
      <w:r w:rsidRPr="0008259B">
        <w:rPr>
          <w:color w:val="auto"/>
        </w:rPr>
        <w:t xml:space="preserve">(5) A Class G driver’s license or instruction permit shall be issued to a person using bioptic telescopic lenses who has successfully completed an approved driver training program and complied with all other requirements of </w:t>
      </w:r>
      <w:r w:rsidR="00325075" w:rsidRPr="0008259B">
        <w:rPr>
          <w:color w:val="auto"/>
        </w:rPr>
        <w:t>§17B-2B-1 et seq.</w:t>
      </w:r>
      <w:r w:rsidRPr="0008259B">
        <w:rPr>
          <w:color w:val="auto"/>
        </w:rPr>
        <w:t xml:space="preserve"> of this </w:t>
      </w:r>
      <w:r w:rsidR="00325075" w:rsidRPr="0008259B">
        <w:rPr>
          <w:color w:val="auto"/>
        </w:rPr>
        <w:t>code</w:t>
      </w:r>
      <w:r w:rsidRPr="0008259B">
        <w:rPr>
          <w:color w:val="auto"/>
        </w:rPr>
        <w:t>.</w:t>
      </w:r>
    </w:p>
    <w:p w14:paraId="0423AE35" w14:textId="334BB7F8" w:rsidR="00AA54EB" w:rsidRPr="0008259B" w:rsidRDefault="00AA54EB" w:rsidP="000C170F">
      <w:pPr>
        <w:pStyle w:val="SectionBody"/>
        <w:rPr>
          <w:color w:val="auto"/>
        </w:rPr>
      </w:pPr>
      <w:r w:rsidRPr="0008259B">
        <w:rPr>
          <w:color w:val="auto"/>
        </w:rPr>
        <w:t xml:space="preserve">(d) All licenses issued under this section may contain information designating the licensee as a diabetic, organ donor, as deaf or hard-of-hearing, </w:t>
      </w:r>
      <w:r w:rsidRPr="0008259B">
        <w:rPr>
          <w:color w:val="auto"/>
          <w:u w:val="single"/>
        </w:rPr>
        <w:t>as having a visual restriction,</w:t>
      </w:r>
      <w:r w:rsidRPr="0008259B">
        <w:rPr>
          <w:color w:val="auto"/>
        </w:rPr>
        <w:t xml:space="preserve"> as having any other handicap or disability or that the licensee is an honorably discharged veteran of any branch of the Armed Forces of the United States, according to criteria established by the division, if the licensee requests this information on the license:  </w:t>
      </w:r>
      <w:r w:rsidRPr="0008259B">
        <w:rPr>
          <w:i/>
          <w:color w:val="auto"/>
          <w:u w:val="single"/>
        </w:rPr>
        <w:t>Provided</w:t>
      </w:r>
      <w:r w:rsidRPr="0008259B">
        <w:rPr>
          <w:color w:val="auto"/>
          <w:u w:val="single"/>
        </w:rPr>
        <w:t>, That proof that the applicant is a veteran need only be provided upon initial application and is not required for subsequent renewals.</w:t>
      </w:r>
      <w:r w:rsidRPr="0008259B">
        <w:rPr>
          <w:color w:val="auto"/>
        </w:rPr>
        <w:t xml:space="preserve"> An honorably discharged veteran may be issued a replacement license without charge if the request is made before the expiration date of the current license and the only purpose for receiving the replacement license is to get the veterans designation placed on the license.</w:t>
      </w:r>
    </w:p>
    <w:p w14:paraId="67DECF90" w14:textId="76EE8260" w:rsidR="00AA54EB" w:rsidRPr="0008259B" w:rsidRDefault="00AA54EB" w:rsidP="000C170F">
      <w:pPr>
        <w:pStyle w:val="SectionBody"/>
        <w:rPr>
          <w:color w:val="auto"/>
        </w:rPr>
      </w:pPr>
      <w:r w:rsidRPr="0008259B">
        <w:rPr>
          <w:color w:val="auto"/>
        </w:rPr>
        <w:t xml:space="preserve">(e) No person, except those hereinafter expressly exempted, may drive a motorcycle on a street or highway in this state or on a subdivision street used by the public generally unless the person has a valid motorcycle license, a valid license which has been endorsed under </w:t>
      </w:r>
      <w:r w:rsidR="00325075" w:rsidRPr="0008259B">
        <w:rPr>
          <w:color w:val="auto"/>
        </w:rPr>
        <w:t xml:space="preserve">§17B-2-7b </w:t>
      </w:r>
      <w:r w:rsidRPr="0008259B">
        <w:rPr>
          <w:color w:val="auto"/>
        </w:rPr>
        <w:t xml:space="preserve">of this </w:t>
      </w:r>
      <w:r w:rsidR="00325075" w:rsidRPr="0008259B">
        <w:rPr>
          <w:color w:val="auto"/>
        </w:rPr>
        <w:t>code</w:t>
      </w:r>
      <w:r w:rsidRPr="0008259B">
        <w:rPr>
          <w:color w:val="auto"/>
        </w:rPr>
        <w:t xml:space="preserve"> for motorcycle operation or a valid motorcycle instruction permit.</w:t>
      </w:r>
    </w:p>
    <w:p w14:paraId="69CDBCDF" w14:textId="77777777" w:rsidR="00AA54EB" w:rsidRPr="0008259B" w:rsidRDefault="00AA54EB" w:rsidP="000C170F">
      <w:pPr>
        <w:pStyle w:val="SectionBody"/>
        <w:rPr>
          <w:color w:val="auto"/>
        </w:rPr>
      </w:pPr>
      <w:r w:rsidRPr="0008259B">
        <w:rPr>
          <w:color w:val="auto"/>
        </w:rPr>
        <w:t>(f) (1) An identification card may be issued to a person who:</w:t>
      </w:r>
    </w:p>
    <w:p w14:paraId="14D3B6FE" w14:textId="4011C95A" w:rsidR="00AA54EB" w:rsidRPr="0008259B" w:rsidRDefault="00AA54EB" w:rsidP="000C170F">
      <w:pPr>
        <w:pStyle w:val="SectionBody"/>
        <w:rPr>
          <w:color w:val="auto"/>
        </w:rPr>
      </w:pPr>
      <w:r w:rsidRPr="0008259B">
        <w:rPr>
          <w:color w:val="auto"/>
        </w:rPr>
        <w:t xml:space="preserve">(A) Is a resident of this state in accordance with the provisions of </w:t>
      </w:r>
      <w:r w:rsidR="00325075" w:rsidRPr="0008259B">
        <w:rPr>
          <w:color w:val="auto"/>
        </w:rPr>
        <w:t>§17A-3-1a</w:t>
      </w:r>
      <w:r w:rsidRPr="0008259B">
        <w:rPr>
          <w:color w:val="auto"/>
        </w:rPr>
        <w:t xml:space="preserve"> of this code;</w:t>
      </w:r>
    </w:p>
    <w:p w14:paraId="191FEB0B" w14:textId="77777777" w:rsidR="00AA54EB" w:rsidRPr="0008259B" w:rsidRDefault="00AA54EB" w:rsidP="000C170F">
      <w:pPr>
        <w:pStyle w:val="SectionBody"/>
        <w:rPr>
          <w:color w:val="auto"/>
        </w:rPr>
      </w:pPr>
      <w:r w:rsidRPr="0008259B">
        <w:rPr>
          <w:color w:val="auto"/>
        </w:rPr>
        <w:t xml:space="preserve">(B) Has reached the age of two years or, for good cause shown, under the age of two. </w:t>
      </w:r>
    </w:p>
    <w:p w14:paraId="7888C462" w14:textId="2807EDEF" w:rsidR="00AA54EB" w:rsidRPr="0008259B" w:rsidRDefault="00AA54EB" w:rsidP="000C170F">
      <w:pPr>
        <w:pStyle w:val="SectionBody"/>
        <w:rPr>
          <w:color w:val="auto"/>
        </w:rPr>
      </w:pPr>
      <w:r w:rsidRPr="0008259B">
        <w:rPr>
          <w:color w:val="auto"/>
        </w:rPr>
        <w:t xml:space="preserve">(C) Has paid the required fee of $5 per year. The Division of Motor Vehicles may adjust this fee every five years on September 1, based on the U. S. Department of Labor, Bureau of Labor Statistics most current Consumer Price Index: </w:t>
      </w:r>
      <w:r w:rsidRPr="0008259B">
        <w:rPr>
          <w:i/>
          <w:color w:val="auto"/>
        </w:rPr>
        <w:t>Provided</w:t>
      </w:r>
      <w:r w:rsidRPr="0008259B">
        <w:rPr>
          <w:color w:val="auto"/>
        </w:rPr>
        <w:t xml:space="preserve">, That an increase in such fee may not exceed </w:t>
      </w:r>
      <w:r w:rsidR="00505FEB" w:rsidRPr="0008259B">
        <w:rPr>
          <w:color w:val="auto"/>
        </w:rPr>
        <w:t>10</w:t>
      </w:r>
      <w:r w:rsidRPr="0008259B">
        <w:rPr>
          <w:color w:val="auto"/>
        </w:rPr>
        <w:t xml:space="preserve"> percent of the total fee amount in a single year: </w:t>
      </w:r>
      <w:r w:rsidRPr="0008259B">
        <w:rPr>
          <w:i/>
          <w:color w:val="auto"/>
        </w:rPr>
        <w:t>Provided</w:t>
      </w:r>
      <w:r w:rsidRPr="0008259B">
        <w:rPr>
          <w:color w:val="auto"/>
        </w:rPr>
        <w:t xml:space="preserve">, </w:t>
      </w:r>
      <w:r w:rsidRPr="0008259B">
        <w:rPr>
          <w:i/>
          <w:color w:val="auto"/>
        </w:rPr>
        <w:t>however</w:t>
      </w:r>
      <w:r w:rsidRPr="0008259B">
        <w:rPr>
          <w:color w:val="auto"/>
        </w:rPr>
        <w:t xml:space="preserve">, That no fees or charges, including renewal fees, are required if the applicant: </w:t>
      </w:r>
    </w:p>
    <w:p w14:paraId="31E2D711" w14:textId="58EF0ADB" w:rsidR="00AA54EB" w:rsidRPr="0008259B" w:rsidRDefault="00AA54EB" w:rsidP="000C170F">
      <w:pPr>
        <w:pStyle w:val="SectionBody"/>
        <w:rPr>
          <w:color w:val="auto"/>
        </w:rPr>
      </w:pPr>
      <w:r w:rsidRPr="0008259B">
        <w:rPr>
          <w:color w:val="auto"/>
        </w:rPr>
        <w:t xml:space="preserve">(i) Is </w:t>
      </w:r>
      <w:r w:rsidR="003E6289" w:rsidRPr="0008259B">
        <w:rPr>
          <w:color w:val="auto"/>
        </w:rPr>
        <w:t>65</w:t>
      </w:r>
      <w:r w:rsidRPr="0008259B">
        <w:rPr>
          <w:color w:val="auto"/>
        </w:rPr>
        <w:t xml:space="preserve"> years or older; </w:t>
      </w:r>
    </w:p>
    <w:p w14:paraId="66617D91" w14:textId="59E1E7FB" w:rsidR="00AA54EB" w:rsidRPr="0008259B" w:rsidRDefault="00AA54EB" w:rsidP="000C170F">
      <w:pPr>
        <w:pStyle w:val="SectionBody"/>
        <w:rPr>
          <w:color w:val="auto"/>
        </w:rPr>
      </w:pPr>
      <w:r w:rsidRPr="0008259B">
        <w:rPr>
          <w:color w:val="auto"/>
        </w:rPr>
        <w:t xml:space="preserve">(ii) Is </w:t>
      </w:r>
      <w:r w:rsidRPr="0008259B">
        <w:rPr>
          <w:color w:val="auto"/>
          <w:u w:val="single"/>
        </w:rPr>
        <w:t>diagnosed by a U.S. licensed optometrist or ophthalmologist as being</w:t>
      </w:r>
      <w:r w:rsidRPr="0008259B">
        <w:rPr>
          <w:color w:val="auto"/>
        </w:rPr>
        <w:t xml:space="preserve"> legally blind; or</w:t>
      </w:r>
    </w:p>
    <w:p w14:paraId="451B0E13" w14:textId="07F01BDF" w:rsidR="00AA54EB" w:rsidRPr="0008259B" w:rsidRDefault="00AA54EB" w:rsidP="000C170F">
      <w:pPr>
        <w:pStyle w:val="SectionBody"/>
        <w:rPr>
          <w:color w:val="auto"/>
        </w:rPr>
      </w:pPr>
      <w:r w:rsidRPr="0008259B">
        <w:rPr>
          <w:color w:val="auto"/>
        </w:rPr>
        <w:t xml:space="preserve">(iii) Will be at least </w:t>
      </w:r>
      <w:r w:rsidR="002024AD" w:rsidRPr="0008259B">
        <w:rPr>
          <w:color w:val="auto"/>
        </w:rPr>
        <w:t>18</w:t>
      </w:r>
      <w:r w:rsidRPr="0008259B">
        <w:rPr>
          <w:color w:val="auto"/>
        </w:rPr>
        <w:t xml:space="preserve"> years of age at the next general, municipal or special election and intends to use this identification card as a form of identification for voting; and</w:t>
      </w:r>
    </w:p>
    <w:p w14:paraId="39F7C60B" w14:textId="77777777" w:rsidR="00AA54EB" w:rsidRPr="0008259B" w:rsidRDefault="00AA54EB" w:rsidP="000C170F">
      <w:pPr>
        <w:pStyle w:val="SectionBody"/>
        <w:rPr>
          <w:color w:val="auto"/>
        </w:rPr>
      </w:pPr>
      <w:r w:rsidRPr="0008259B">
        <w:rPr>
          <w:color w:val="auto"/>
        </w:rPr>
        <w:t>(D) Presents a birth certificate or other proof of age and identity acceptable to the division with a completed application on a form furnished by the division.</w:t>
      </w:r>
    </w:p>
    <w:p w14:paraId="71757759" w14:textId="56CE08FF" w:rsidR="00AA54EB" w:rsidRPr="0008259B" w:rsidRDefault="00AA54EB" w:rsidP="000C170F">
      <w:pPr>
        <w:pStyle w:val="SectionBody"/>
        <w:rPr>
          <w:color w:val="auto"/>
        </w:rPr>
      </w:pPr>
      <w:r w:rsidRPr="0008259B">
        <w:rPr>
          <w:color w:val="auto"/>
        </w:rPr>
        <w:t xml:space="preserve">(2) The identification card shall contain the same information as a driver’s license except that the identification card shall be clearly marked as an identification card.  The division may issue an identification card with less information to persons under the age of </w:t>
      </w:r>
      <w:r w:rsidR="00D81C22" w:rsidRPr="0008259B">
        <w:rPr>
          <w:color w:val="auto"/>
        </w:rPr>
        <w:t>16</w:t>
      </w:r>
      <w:r w:rsidRPr="0008259B">
        <w:rPr>
          <w:color w:val="auto"/>
        </w:rPr>
        <w:t>.  An identification card may be renewed annually on application and payment of the fee required by this section.</w:t>
      </w:r>
    </w:p>
    <w:p w14:paraId="42708BFD" w14:textId="7D355A95" w:rsidR="00AA54EB" w:rsidRPr="0008259B" w:rsidRDefault="00AA54EB" w:rsidP="000C170F">
      <w:pPr>
        <w:pStyle w:val="SectionBody"/>
        <w:rPr>
          <w:color w:val="auto"/>
        </w:rPr>
      </w:pPr>
      <w:r w:rsidRPr="0008259B">
        <w:rPr>
          <w:color w:val="auto"/>
        </w:rPr>
        <w:t xml:space="preserve">(A) Every identification card issued to a person who has attained his or her </w:t>
      </w:r>
      <w:r w:rsidR="00AF75E7" w:rsidRPr="0008259B">
        <w:rPr>
          <w:color w:val="auto"/>
        </w:rPr>
        <w:t>21st</w:t>
      </w:r>
      <w:r w:rsidRPr="0008259B">
        <w:rPr>
          <w:color w:val="auto"/>
        </w:rPr>
        <w:t xml:space="preserve"> birthday expires on the licensee’s birthday in those years in which the licensee’s age is evenly divisible by five.  Except as provided in paragraph (B) of this subdivision, no identification card may be issued for less than three years or for more than seven years and expires on the licensee’s birthday in those years in which the licensee’s age is evenly divisible by five.</w:t>
      </w:r>
    </w:p>
    <w:p w14:paraId="72B75015" w14:textId="1F0BB4F9" w:rsidR="00AA54EB" w:rsidRPr="0008259B" w:rsidRDefault="00AA54EB" w:rsidP="000C170F">
      <w:pPr>
        <w:pStyle w:val="SectionBody"/>
        <w:rPr>
          <w:color w:val="auto"/>
        </w:rPr>
      </w:pPr>
      <w:r w:rsidRPr="0008259B">
        <w:rPr>
          <w:color w:val="auto"/>
        </w:rPr>
        <w:t xml:space="preserve">(B) Every identification card issued to a person who has not attained his or her </w:t>
      </w:r>
      <w:r w:rsidR="00AF75E7" w:rsidRPr="0008259B">
        <w:rPr>
          <w:color w:val="auto"/>
        </w:rPr>
        <w:t>21st</w:t>
      </w:r>
      <w:r w:rsidRPr="0008259B">
        <w:rPr>
          <w:color w:val="auto"/>
        </w:rPr>
        <w:t xml:space="preserve"> birthday expires </w:t>
      </w:r>
      <w:r w:rsidR="0023235D" w:rsidRPr="0008259B">
        <w:rPr>
          <w:color w:val="auto"/>
        </w:rPr>
        <w:t>30</w:t>
      </w:r>
      <w:r w:rsidRPr="0008259B">
        <w:rPr>
          <w:color w:val="auto"/>
        </w:rPr>
        <w:t xml:space="preserve"> days after the licensee’s </w:t>
      </w:r>
      <w:r w:rsidR="003E21C2" w:rsidRPr="0008259B">
        <w:rPr>
          <w:color w:val="auto"/>
        </w:rPr>
        <w:t>21st</w:t>
      </w:r>
      <w:r w:rsidRPr="0008259B">
        <w:rPr>
          <w:color w:val="auto"/>
        </w:rPr>
        <w:t xml:space="preserve"> birthday.</w:t>
      </w:r>
    </w:p>
    <w:p w14:paraId="7D883A66" w14:textId="751E8F36" w:rsidR="00AA54EB" w:rsidRPr="0008259B" w:rsidRDefault="00AA54EB" w:rsidP="000C170F">
      <w:pPr>
        <w:pStyle w:val="SectionBody"/>
        <w:rPr>
          <w:color w:val="auto"/>
        </w:rPr>
      </w:pPr>
      <w:r w:rsidRPr="0008259B">
        <w:rPr>
          <w:color w:val="auto"/>
        </w:rPr>
        <w:t xml:space="preserve">(C) Every identification card issued to persons under the age of </w:t>
      </w:r>
      <w:r w:rsidR="004B3286" w:rsidRPr="0008259B">
        <w:rPr>
          <w:color w:val="auto"/>
        </w:rPr>
        <w:t>16</w:t>
      </w:r>
      <w:r w:rsidRPr="0008259B">
        <w:rPr>
          <w:color w:val="auto"/>
        </w:rPr>
        <w:t xml:space="preserve"> shall be issued for a period of two years and expire on the last day of the month in which the applicant’s birthday occurs.</w:t>
      </w:r>
    </w:p>
    <w:p w14:paraId="6E355629" w14:textId="77777777" w:rsidR="00AA54EB" w:rsidRPr="0008259B" w:rsidRDefault="00AA54EB" w:rsidP="000C170F">
      <w:pPr>
        <w:pStyle w:val="SectionBody"/>
        <w:rPr>
          <w:color w:val="auto"/>
        </w:rPr>
      </w:pPr>
      <w:r w:rsidRPr="0008259B">
        <w:rPr>
          <w:color w:val="auto"/>
        </w:rPr>
        <w:t>(3) The division may issue an identification card to an applicant whose privilege to operate a motor vehicle has been refused, canceled, suspended or revoked under the provisions of this code.</w:t>
      </w:r>
    </w:p>
    <w:p w14:paraId="0F374D85" w14:textId="54ABC051" w:rsidR="00AA54EB" w:rsidRPr="0008259B" w:rsidRDefault="00AA54EB" w:rsidP="000C170F">
      <w:pPr>
        <w:pStyle w:val="SectionBody"/>
        <w:rPr>
          <w:color w:val="auto"/>
        </w:rPr>
      </w:pPr>
      <w:r w:rsidRPr="0008259B">
        <w:rPr>
          <w:color w:val="auto"/>
        </w:rPr>
        <w:t xml:space="preserve">(g) For any person over the age of </w:t>
      </w:r>
      <w:r w:rsidR="00505FEB" w:rsidRPr="0008259B">
        <w:rPr>
          <w:color w:val="auto"/>
        </w:rPr>
        <w:t>50</w:t>
      </w:r>
      <w:r w:rsidRPr="0008259B">
        <w:rPr>
          <w:color w:val="auto"/>
        </w:rPr>
        <w:t xml:space="preserve"> years who wishes to obtain a driver’s license or identification card under the provisions of this section:</w:t>
      </w:r>
    </w:p>
    <w:p w14:paraId="57A5AD13" w14:textId="77777777" w:rsidR="00AA54EB" w:rsidRPr="0008259B" w:rsidRDefault="00AA54EB" w:rsidP="000C170F">
      <w:pPr>
        <w:pStyle w:val="SectionBody"/>
        <w:rPr>
          <w:color w:val="auto"/>
        </w:rPr>
      </w:pPr>
      <w:r w:rsidRPr="0008259B">
        <w:rPr>
          <w:color w:val="auto"/>
        </w:rPr>
        <w:t xml:space="preserve">(1) A raised seal or stamp on the birth certificate or certified copy of the birth certificate is not required if the issuing jurisdiction does not require one; and </w:t>
      </w:r>
    </w:p>
    <w:p w14:paraId="09ED8FDE" w14:textId="77777777" w:rsidR="00AA54EB" w:rsidRPr="0008259B" w:rsidRDefault="00AA54EB" w:rsidP="000C170F">
      <w:pPr>
        <w:pStyle w:val="SectionBody"/>
        <w:rPr>
          <w:color w:val="auto"/>
        </w:rPr>
      </w:pPr>
      <w:r w:rsidRPr="0008259B">
        <w:rPr>
          <w:color w:val="auto"/>
        </w:rPr>
        <w:t>(2) If documents are lacking to prove all changes of name in the history of any such applicant, applicants renewing a driver’s license or identification card under the provisions of this section may complete a Name Variance Approval Document as instituted by the division, so long as they can provide:</w:t>
      </w:r>
    </w:p>
    <w:p w14:paraId="79B4E294" w14:textId="77777777" w:rsidR="00AA54EB" w:rsidRPr="0008259B" w:rsidRDefault="00AA54EB" w:rsidP="000C170F">
      <w:pPr>
        <w:pStyle w:val="SectionBody"/>
        <w:rPr>
          <w:color w:val="auto"/>
        </w:rPr>
      </w:pPr>
      <w:r w:rsidRPr="0008259B">
        <w:rPr>
          <w:color w:val="auto"/>
        </w:rPr>
        <w:t>(A) Proof of identity;</w:t>
      </w:r>
    </w:p>
    <w:p w14:paraId="2B654B0B" w14:textId="77777777" w:rsidR="00AA54EB" w:rsidRPr="0008259B" w:rsidRDefault="00AA54EB" w:rsidP="000C170F">
      <w:pPr>
        <w:pStyle w:val="SectionBody"/>
        <w:rPr>
          <w:color w:val="auto"/>
        </w:rPr>
      </w:pPr>
      <w:r w:rsidRPr="0008259B">
        <w:rPr>
          <w:color w:val="auto"/>
        </w:rPr>
        <w:t>(B) Proof of residency; and</w:t>
      </w:r>
    </w:p>
    <w:p w14:paraId="67FCA176" w14:textId="77777777" w:rsidR="00AA54EB" w:rsidRPr="0008259B" w:rsidRDefault="00AA54EB" w:rsidP="000C170F">
      <w:pPr>
        <w:pStyle w:val="SectionBody"/>
        <w:rPr>
          <w:color w:val="auto"/>
        </w:rPr>
      </w:pPr>
      <w:r w:rsidRPr="0008259B">
        <w:rPr>
          <w:color w:val="auto"/>
        </w:rPr>
        <w:t>(C) A valid Social Security number.</w:t>
      </w:r>
    </w:p>
    <w:p w14:paraId="61CB1C1C" w14:textId="77777777" w:rsidR="00AA54EB" w:rsidRPr="0008259B" w:rsidRDefault="00AA54EB" w:rsidP="000C170F">
      <w:pPr>
        <w:pStyle w:val="SectionBody"/>
        <w:rPr>
          <w:color w:val="auto"/>
        </w:rPr>
      </w:pPr>
      <w:r w:rsidRPr="0008259B">
        <w:rPr>
          <w:color w:val="auto"/>
        </w:rPr>
        <w:t>(3) The division may waive any documents necessary to prove a match between names, so long as the division determines the person is not attempting to:</w:t>
      </w:r>
    </w:p>
    <w:p w14:paraId="48023BC2" w14:textId="77777777" w:rsidR="00AA54EB" w:rsidRPr="0008259B" w:rsidRDefault="00AA54EB" w:rsidP="000C170F">
      <w:pPr>
        <w:pStyle w:val="SectionBody"/>
        <w:rPr>
          <w:color w:val="auto"/>
        </w:rPr>
      </w:pPr>
      <w:r w:rsidRPr="0008259B">
        <w:rPr>
          <w:color w:val="auto"/>
        </w:rPr>
        <w:t>(A) Change his or her identity;</w:t>
      </w:r>
    </w:p>
    <w:p w14:paraId="18BB564C" w14:textId="77777777" w:rsidR="00AA54EB" w:rsidRPr="0008259B" w:rsidRDefault="00AA54EB" w:rsidP="000C170F">
      <w:pPr>
        <w:pStyle w:val="SectionBody"/>
        <w:rPr>
          <w:color w:val="auto"/>
        </w:rPr>
      </w:pPr>
      <w:r w:rsidRPr="0008259B">
        <w:rPr>
          <w:color w:val="auto"/>
        </w:rPr>
        <w:t>(B) Assume another person’s identity; or</w:t>
      </w:r>
    </w:p>
    <w:p w14:paraId="65EA6CC3" w14:textId="5AD4FA84" w:rsidR="00AA54EB" w:rsidRPr="0008259B" w:rsidRDefault="00AA54EB" w:rsidP="000C170F">
      <w:pPr>
        <w:pStyle w:val="SectionBody"/>
        <w:rPr>
          <w:color w:val="auto"/>
        </w:rPr>
      </w:pPr>
      <w:r w:rsidRPr="0008259B">
        <w:rPr>
          <w:color w:val="auto"/>
        </w:rPr>
        <w:t>(C) Commit a fraud.</w:t>
      </w:r>
    </w:p>
    <w:p w14:paraId="292D36C1" w14:textId="77777777" w:rsidR="00AA54EB" w:rsidRPr="0008259B" w:rsidRDefault="00AA54EB" w:rsidP="000C170F">
      <w:pPr>
        <w:pStyle w:val="SectionBody"/>
        <w:rPr>
          <w:color w:val="auto"/>
          <w:u w:val="single"/>
        </w:rPr>
      </w:pPr>
      <w:r w:rsidRPr="0008259B">
        <w:rPr>
          <w:color w:val="auto"/>
          <w:u w:val="single"/>
        </w:rPr>
        <w:t>(h) A veteran who is 65 years or older shall be granted a lifetime driver’s license for a one- time fee of $50, subject only to an eye examination every five years conducted by a U.S. licensed optometrist or ophthalmologist.</w:t>
      </w:r>
    </w:p>
    <w:p w14:paraId="6D5B55CB" w14:textId="7CEB8D41" w:rsidR="00AA54EB" w:rsidRPr="0008259B" w:rsidRDefault="00AA54EB" w:rsidP="000C170F">
      <w:pPr>
        <w:pStyle w:val="SectionBody"/>
        <w:rPr>
          <w:color w:val="auto"/>
        </w:rPr>
      </w:pPr>
      <w:r w:rsidRPr="0008259B">
        <w:rPr>
          <w:strike/>
          <w:color w:val="auto"/>
        </w:rPr>
        <w:t>(h)</w:t>
      </w:r>
      <w:r w:rsidRPr="0008259B">
        <w:rPr>
          <w:color w:val="auto"/>
        </w:rPr>
        <w:t xml:space="preserve"> </w:t>
      </w:r>
      <w:r w:rsidRPr="0008259B">
        <w:rPr>
          <w:color w:val="auto"/>
          <w:u w:val="single"/>
        </w:rPr>
        <w:t>(i)</w:t>
      </w:r>
      <w:r w:rsidRPr="0008259B">
        <w:rPr>
          <w:color w:val="auto"/>
        </w:rPr>
        <w:t xml:space="preserve"> A person over the age of </w:t>
      </w:r>
      <w:r w:rsidR="00505FEB" w:rsidRPr="0008259B">
        <w:rPr>
          <w:color w:val="auto"/>
        </w:rPr>
        <w:t>70</w:t>
      </w:r>
      <w:r w:rsidRPr="0008259B">
        <w:rPr>
          <w:color w:val="auto"/>
        </w:rPr>
        <w:t xml:space="preserve"> years, or who is on Social Security disability, who wishes to obtain or renew a driver’s license or identification card under the provisions of this section, may not be required to furnish a copy of a birth certificate if they can provide:</w:t>
      </w:r>
    </w:p>
    <w:p w14:paraId="63F74E98" w14:textId="77777777" w:rsidR="00AA54EB" w:rsidRPr="0008259B" w:rsidRDefault="00AA54EB" w:rsidP="000C170F">
      <w:pPr>
        <w:pStyle w:val="SectionBody"/>
        <w:rPr>
          <w:color w:val="auto"/>
        </w:rPr>
      </w:pPr>
      <w:r w:rsidRPr="0008259B">
        <w:rPr>
          <w:color w:val="auto"/>
        </w:rPr>
        <w:t>(1) Proof of identity;</w:t>
      </w:r>
    </w:p>
    <w:p w14:paraId="218F152E" w14:textId="77777777" w:rsidR="00AA54EB" w:rsidRPr="0008259B" w:rsidRDefault="00AA54EB" w:rsidP="000C170F">
      <w:pPr>
        <w:pStyle w:val="SectionBody"/>
        <w:rPr>
          <w:color w:val="auto"/>
        </w:rPr>
      </w:pPr>
      <w:r w:rsidRPr="0008259B">
        <w:rPr>
          <w:color w:val="auto"/>
        </w:rPr>
        <w:t xml:space="preserve">(2) Proof of residency; </w:t>
      </w:r>
    </w:p>
    <w:p w14:paraId="092C5823" w14:textId="77777777" w:rsidR="00AA54EB" w:rsidRPr="0008259B" w:rsidRDefault="00AA54EB" w:rsidP="000C170F">
      <w:pPr>
        <w:pStyle w:val="SectionBody"/>
        <w:rPr>
          <w:color w:val="auto"/>
        </w:rPr>
      </w:pPr>
      <w:r w:rsidRPr="0008259B">
        <w:rPr>
          <w:color w:val="auto"/>
        </w:rPr>
        <w:t>(3) A valid Social Security number; and</w:t>
      </w:r>
    </w:p>
    <w:p w14:paraId="053DE2B4" w14:textId="77777777" w:rsidR="00AA54EB" w:rsidRPr="0008259B" w:rsidRDefault="00AA54EB" w:rsidP="000C170F">
      <w:pPr>
        <w:pStyle w:val="SectionBody"/>
        <w:rPr>
          <w:color w:val="auto"/>
        </w:rPr>
      </w:pPr>
      <w:r w:rsidRPr="0008259B">
        <w:rPr>
          <w:color w:val="auto"/>
        </w:rPr>
        <w:t>(4) One of the following identifying items:</w:t>
      </w:r>
    </w:p>
    <w:p w14:paraId="322EB868" w14:textId="77777777" w:rsidR="00AA54EB" w:rsidRPr="0008259B" w:rsidRDefault="00AA54EB" w:rsidP="000C170F">
      <w:pPr>
        <w:pStyle w:val="SectionBody"/>
        <w:rPr>
          <w:color w:val="auto"/>
        </w:rPr>
      </w:pPr>
      <w:r w:rsidRPr="0008259B">
        <w:rPr>
          <w:color w:val="auto"/>
        </w:rPr>
        <w:t>(A) A form of military identification, including a DD214 or equivalent;</w:t>
      </w:r>
    </w:p>
    <w:p w14:paraId="45653D48" w14:textId="77777777" w:rsidR="00AA54EB" w:rsidRPr="0008259B" w:rsidRDefault="00AA54EB" w:rsidP="000C170F">
      <w:pPr>
        <w:pStyle w:val="SectionBody"/>
        <w:rPr>
          <w:color w:val="auto"/>
        </w:rPr>
      </w:pPr>
      <w:r w:rsidRPr="0008259B">
        <w:rPr>
          <w:color w:val="auto"/>
        </w:rPr>
        <w:t>(B) A U. S. passport, whether valid or expired;</w:t>
      </w:r>
    </w:p>
    <w:p w14:paraId="57ECC248" w14:textId="77777777" w:rsidR="00AA54EB" w:rsidRPr="0008259B" w:rsidRDefault="00AA54EB" w:rsidP="000C170F">
      <w:pPr>
        <w:pStyle w:val="SectionBody"/>
        <w:rPr>
          <w:color w:val="auto"/>
        </w:rPr>
      </w:pPr>
      <w:r w:rsidRPr="0008259B">
        <w:rPr>
          <w:color w:val="auto"/>
        </w:rPr>
        <w:t xml:space="preserve">(C) School records, including a yearbook; </w:t>
      </w:r>
    </w:p>
    <w:p w14:paraId="30E616CE" w14:textId="77777777" w:rsidR="00AA54EB" w:rsidRPr="0008259B" w:rsidRDefault="00AA54EB" w:rsidP="000C170F">
      <w:pPr>
        <w:pStyle w:val="SectionBody"/>
        <w:rPr>
          <w:color w:val="auto"/>
        </w:rPr>
      </w:pPr>
      <w:r w:rsidRPr="0008259B">
        <w:rPr>
          <w:color w:val="auto"/>
        </w:rPr>
        <w:t>(D) A religious document, that in the judgment of the Division is sufficient and authentic to reflect that the person was born in the United States; or</w:t>
      </w:r>
    </w:p>
    <w:p w14:paraId="06059DBA" w14:textId="77777777" w:rsidR="00AA54EB" w:rsidRPr="0008259B" w:rsidRDefault="00AA54EB" w:rsidP="000C170F">
      <w:pPr>
        <w:pStyle w:val="SectionBody"/>
        <w:rPr>
          <w:color w:val="auto"/>
        </w:rPr>
      </w:pPr>
      <w:r w:rsidRPr="0008259B">
        <w:rPr>
          <w:color w:val="auto"/>
        </w:rPr>
        <w:t>(E) An expired driver’s license, employment identification card, or other reliable identification card with a recognizable photograph of the person.</w:t>
      </w:r>
    </w:p>
    <w:p w14:paraId="5DDD5688" w14:textId="5854436C" w:rsidR="008736AA" w:rsidRPr="0008259B" w:rsidRDefault="00AA54EB" w:rsidP="000C170F">
      <w:pPr>
        <w:pStyle w:val="SectionBody"/>
        <w:rPr>
          <w:color w:val="auto"/>
        </w:rPr>
      </w:pPr>
      <w:r w:rsidRPr="0008259B">
        <w:rPr>
          <w:strike/>
          <w:color w:val="auto"/>
        </w:rPr>
        <w:t>(i)</w:t>
      </w:r>
      <w:r w:rsidRPr="0008259B">
        <w:rPr>
          <w:color w:val="auto"/>
        </w:rPr>
        <w:t xml:space="preserve"> </w:t>
      </w:r>
      <w:r w:rsidRPr="0008259B">
        <w:rPr>
          <w:color w:val="auto"/>
          <w:u w:val="single"/>
        </w:rPr>
        <w:t>(j)</w:t>
      </w:r>
      <w:r w:rsidRPr="0008259B">
        <w:rPr>
          <w:color w:val="auto"/>
        </w:rPr>
        <w:t xml:space="preserve"> Any person violating the provisions of this section is guilty of a misdemeanor and, upon conviction, shall be fined not more than $500 and, upon a second or subsequent conviction, shall be fined not more than $500 or confined in jail not more than six months, or both fined and confined.</w:t>
      </w:r>
    </w:p>
    <w:p w14:paraId="0F4D8FCD" w14:textId="77777777" w:rsidR="00C33014" w:rsidRPr="0008259B" w:rsidRDefault="00C33014" w:rsidP="00CC1F3B">
      <w:pPr>
        <w:pStyle w:val="Note"/>
        <w:rPr>
          <w:color w:val="auto"/>
        </w:rPr>
      </w:pPr>
    </w:p>
    <w:p w14:paraId="6FF8142B" w14:textId="2AFF7D47" w:rsidR="00BF08F3" w:rsidRPr="0008259B" w:rsidRDefault="00CF1DCA" w:rsidP="00BF08F3">
      <w:pPr>
        <w:pStyle w:val="Note"/>
        <w:rPr>
          <w:color w:val="auto"/>
        </w:rPr>
      </w:pPr>
      <w:r w:rsidRPr="0008259B">
        <w:rPr>
          <w:color w:val="auto"/>
        </w:rPr>
        <w:t xml:space="preserve">NOTE: </w:t>
      </w:r>
      <w:bookmarkStart w:id="0" w:name="_Hlk63241299"/>
      <w:r w:rsidRPr="0008259B">
        <w:rPr>
          <w:color w:val="auto"/>
        </w:rPr>
        <w:t>The</w:t>
      </w:r>
      <w:r w:rsidR="006865E9" w:rsidRPr="0008259B">
        <w:rPr>
          <w:color w:val="auto"/>
        </w:rPr>
        <w:t xml:space="preserve"> purpose of this bill is to </w:t>
      </w:r>
      <w:r w:rsidR="00BF08F3" w:rsidRPr="0008259B">
        <w:rPr>
          <w:color w:val="auto"/>
        </w:rPr>
        <w:t>make certain changes to the requirements for the issuance or renewal of a driver</w:t>
      </w:r>
      <w:r w:rsidR="00442317" w:rsidRPr="0008259B">
        <w:rPr>
          <w:color w:val="auto"/>
        </w:rPr>
        <w:t>’</w:t>
      </w:r>
      <w:r w:rsidR="00BF08F3" w:rsidRPr="0008259B">
        <w:rPr>
          <w:color w:val="auto"/>
        </w:rPr>
        <w:t xml:space="preserve">s </w:t>
      </w:r>
      <w:r w:rsidR="00442317" w:rsidRPr="0008259B">
        <w:rPr>
          <w:color w:val="auto"/>
        </w:rPr>
        <w:t>license. The bill requires that</w:t>
      </w:r>
      <w:r w:rsidR="00BF08F3" w:rsidRPr="0008259B">
        <w:rPr>
          <w:color w:val="auto"/>
        </w:rPr>
        <w:t xml:space="preserve"> </w:t>
      </w:r>
      <w:r w:rsidR="00442317" w:rsidRPr="0008259B">
        <w:rPr>
          <w:color w:val="auto"/>
        </w:rPr>
        <w:t xml:space="preserve">persons seeking </w:t>
      </w:r>
      <w:r w:rsidR="00BF08F3" w:rsidRPr="0008259B">
        <w:rPr>
          <w:color w:val="auto"/>
        </w:rPr>
        <w:t>the waiving of certain</w:t>
      </w:r>
      <w:r w:rsidR="00442317" w:rsidRPr="0008259B">
        <w:rPr>
          <w:color w:val="auto"/>
        </w:rPr>
        <w:t xml:space="preserve"> licensing </w:t>
      </w:r>
      <w:r w:rsidR="00BF08F3" w:rsidRPr="0008259B">
        <w:rPr>
          <w:color w:val="auto"/>
        </w:rPr>
        <w:t xml:space="preserve">fees </w:t>
      </w:r>
      <w:r w:rsidR="00442317" w:rsidRPr="0008259B">
        <w:rPr>
          <w:color w:val="auto"/>
        </w:rPr>
        <w:t xml:space="preserve">by </w:t>
      </w:r>
      <w:r w:rsidR="00BF08F3" w:rsidRPr="0008259B">
        <w:rPr>
          <w:color w:val="auto"/>
        </w:rPr>
        <w:t xml:space="preserve">individuals </w:t>
      </w:r>
      <w:r w:rsidR="00442317" w:rsidRPr="0008259B">
        <w:rPr>
          <w:color w:val="auto"/>
        </w:rPr>
        <w:t>as being legally blind must</w:t>
      </w:r>
      <w:r w:rsidR="00BF08F3" w:rsidRPr="0008259B">
        <w:rPr>
          <w:color w:val="auto"/>
        </w:rPr>
        <w:t xml:space="preserve"> have been diagnosed </w:t>
      </w:r>
      <w:r w:rsidR="00442317" w:rsidRPr="0008259B">
        <w:rPr>
          <w:color w:val="auto"/>
        </w:rPr>
        <w:t xml:space="preserve">as being legally blind </w:t>
      </w:r>
      <w:r w:rsidR="00BF08F3" w:rsidRPr="0008259B">
        <w:rPr>
          <w:color w:val="auto"/>
        </w:rPr>
        <w:t xml:space="preserve">by a U.S. licensed optometrist or ophthalmologist. The bill </w:t>
      </w:r>
      <w:r w:rsidR="00442317" w:rsidRPr="0008259B">
        <w:rPr>
          <w:color w:val="auto"/>
        </w:rPr>
        <w:t xml:space="preserve">also </w:t>
      </w:r>
      <w:r w:rsidR="00BF08F3" w:rsidRPr="0008259B">
        <w:rPr>
          <w:color w:val="auto"/>
        </w:rPr>
        <w:t xml:space="preserve">provides that proof that a person seeking a driver’s license is a veteran need only be provided upon the initial application and is not required for subsequent renewals. </w:t>
      </w:r>
      <w:r w:rsidR="00442317" w:rsidRPr="0008259B">
        <w:rPr>
          <w:color w:val="auto"/>
        </w:rPr>
        <w:t>And,</w:t>
      </w:r>
      <w:r w:rsidR="00BF08F3" w:rsidRPr="0008259B">
        <w:rPr>
          <w:color w:val="auto"/>
        </w:rPr>
        <w:t xml:space="preserve"> bil</w:t>
      </w:r>
      <w:r w:rsidR="00442317" w:rsidRPr="0008259B">
        <w:rPr>
          <w:color w:val="auto"/>
        </w:rPr>
        <w:t>l further</w:t>
      </w:r>
      <w:r w:rsidR="00BF08F3" w:rsidRPr="0008259B">
        <w:rPr>
          <w:color w:val="auto"/>
        </w:rPr>
        <w:t xml:space="preserve"> provides that veterans over 65 years of age be granted a lifetime driver’s license for a fee of $50 subject to an eye examination every five years.  </w:t>
      </w:r>
      <w:bookmarkEnd w:id="0"/>
    </w:p>
    <w:p w14:paraId="2D9270A2" w14:textId="1B2AB42D" w:rsidR="006865E9" w:rsidRPr="0008259B" w:rsidRDefault="006865E9" w:rsidP="00CC1F3B">
      <w:pPr>
        <w:pStyle w:val="Note"/>
        <w:rPr>
          <w:color w:val="auto"/>
        </w:rPr>
      </w:pPr>
    </w:p>
    <w:p w14:paraId="65F7C36D" w14:textId="77777777" w:rsidR="006865E9" w:rsidRPr="0008259B" w:rsidRDefault="00AE48A0" w:rsidP="00CC1F3B">
      <w:pPr>
        <w:pStyle w:val="Note"/>
        <w:rPr>
          <w:color w:val="auto"/>
        </w:rPr>
      </w:pPr>
      <w:r w:rsidRPr="0008259B">
        <w:rPr>
          <w:color w:val="auto"/>
        </w:rPr>
        <w:t>Strike-throughs indicate language that would be stricken from a heading or the present law and underscoring indicates new language that would be added.</w:t>
      </w:r>
    </w:p>
    <w:sectPr w:rsidR="006865E9" w:rsidRPr="0008259B" w:rsidSect="000C170F">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6D9AC" w14:textId="77777777" w:rsidR="005A3DAE" w:rsidRPr="00B844FE" w:rsidRDefault="005A3DAE" w:rsidP="00B844FE">
      <w:r>
        <w:separator/>
      </w:r>
    </w:p>
  </w:endnote>
  <w:endnote w:type="continuationSeparator" w:id="0">
    <w:p w14:paraId="575C829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80CB16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FF568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EAEA42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3F401" w14:textId="77777777" w:rsidR="00AA54EB" w:rsidRPr="00C72FA1" w:rsidRDefault="00AA54EB" w:rsidP="00C72F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6E2CC" w14:textId="77777777" w:rsidR="00AA54EB" w:rsidRPr="00C72FA1" w:rsidRDefault="00AA54EB" w:rsidP="00C72FA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34F56" w14:textId="77777777" w:rsidR="00AA54EB" w:rsidRPr="00C72FA1" w:rsidRDefault="00AA54EB" w:rsidP="00C72FA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30247" w14:textId="77777777" w:rsidR="00BF08F3" w:rsidRPr="00C72FA1" w:rsidRDefault="00BF08F3" w:rsidP="00C72FA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61501"/>
      <w:docPartObj>
        <w:docPartGallery w:val="Page Numbers (Bottom of Page)"/>
        <w:docPartUnique/>
      </w:docPartObj>
    </w:sdtPr>
    <w:sdtEndPr>
      <w:rPr>
        <w:noProof/>
      </w:rPr>
    </w:sdtEndPr>
    <w:sdtContent>
      <w:p w14:paraId="6C948DB8" w14:textId="77777777" w:rsidR="00BF08F3" w:rsidRDefault="00BF0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0DB246" w14:textId="77777777" w:rsidR="00BF08F3" w:rsidRPr="00C72FA1" w:rsidRDefault="00BF08F3" w:rsidP="00C72FA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BA1C4" w14:textId="77777777" w:rsidR="00BF08F3" w:rsidRPr="00C72FA1" w:rsidRDefault="00BF08F3" w:rsidP="00C72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7FDE5" w14:textId="77777777" w:rsidR="005A3DAE" w:rsidRPr="00B844FE" w:rsidRDefault="005A3DAE" w:rsidP="00B844FE">
      <w:r>
        <w:separator/>
      </w:r>
    </w:p>
  </w:footnote>
  <w:footnote w:type="continuationSeparator" w:id="0">
    <w:p w14:paraId="59381DEF"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6FEA0" w14:textId="77777777" w:rsidR="002A0269" w:rsidRPr="00B844FE" w:rsidRDefault="000B38F2">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D0CBB" w14:textId="24ADF918" w:rsidR="00C33014" w:rsidRPr="00C33014" w:rsidRDefault="00AE48A0" w:rsidP="000573A9">
    <w:pPr>
      <w:pStyle w:val="HeaderStyle"/>
    </w:pPr>
    <w:r>
      <w:t>I</w:t>
    </w:r>
    <w:r w:rsidR="001A66B7">
      <w:t>ntr</w:t>
    </w:r>
    <w:sdt>
      <w:sdtPr>
        <w:tag w:val="BNumWH"/>
        <w:id w:val="138549797"/>
        <w:placeholder>
          <w:docPart w:val="EFB81C7559FD4C3CB791F5923AD0BC93"/>
        </w:placeholder>
        <w:text/>
      </w:sdtPr>
      <w:sdtEndPr/>
      <w:sdtContent>
        <w:r w:rsidR="000C170F">
          <w:t xml:space="preserve"> </w:t>
        </w:r>
        <w:r w:rsidR="005E2501">
          <w:t xml:space="preserve">HB </w:t>
        </w:r>
      </w:sdtContent>
    </w:sdt>
    <w:r w:rsidR="00C33014" w:rsidRPr="002A0269">
      <w:ptab w:relativeTo="margin" w:alignment="center" w:leader="none"/>
    </w:r>
    <w:r w:rsidR="00C33014">
      <w:tab/>
    </w:r>
    <w:sdt>
      <w:sdtPr>
        <w:alias w:val="CBD Number"/>
        <w:tag w:val="CBD Number"/>
        <w:id w:val="1176923086"/>
        <w:lock w:val="sdtLocked"/>
        <w:text/>
      </w:sdtPr>
      <w:sdtEndPr/>
      <w:sdtContent>
        <w:r w:rsidR="005E2501">
          <w:t>2021R1443</w:t>
        </w:r>
      </w:sdtContent>
    </w:sdt>
  </w:p>
  <w:p w14:paraId="0F0E4D8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0456D" w14:textId="4DF45425" w:rsidR="002A0269" w:rsidRPr="002A0269" w:rsidRDefault="000B38F2" w:rsidP="00CC1F3B">
    <w:pPr>
      <w:pStyle w:val="HeaderStyle"/>
    </w:pPr>
    <w:sdt>
      <w:sdtPr>
        <w:tag w:val="BNumWH"/>
        <w:id w:val="-1890952866"/>
        <w:placeholder>
          <w:docPart w:val="697ECE7BC159422FBA3D7C4929A9A73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F08F3">
          <w:t>2021R1443</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9F61E" w14:textId="77777777" w:rsidR="00AA54EB" w:rsidRPr="00C72FA1" w:rsidRDefault="00AA54EB" w:rsidP="00C72F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5E711" w14:textId="77777777" w:rsidR="00AA54EB" w:rsidRPr="00C72FA1" w:rsidRDefault="00AA54EB" w:rsidP="00C72FA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0E407" w14:textId="77777777" w:rsidR="00AA54EB" w:rsidRPr="00C72FA1" w:rsidRDefault="00AA54EB" w:rsidP="00C72FA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0E0E1" w14:textId="77777777" w:rsidR="00BF08F3" w:rsidRPr="00C72FA1" w:rsidRDefault="00BF08F3" w:rsidP="00C72FA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E6E6F" w14:textId="3B6D5667" w:rsidR="00BF08F3" w:rsidRPr="00C72FA1" w:rsidRDefault="00BF08F3" w:rsidP="00C72FA1">
    <w:pPr>
      <w:pStyle w:val="Header"/>
    </w:pPr>
    <w:r>
      <w:t xml:space="preserve">Intr </w:t>
    </w:r>
    <w:sdt>
      <w:sdtPr>
        <w:tag w:val="BNumWH"/>
        <w:id w:val="1333879324"/>
        <w:showingPlcHdr/>
        <w:text/>
      </w:sdtPr>
      <w:sdtEndPr/>
      <w:sdtContent/>
    </w:sdt>
    <w:r>
      <w:t xml:space="preserve"> HB</w:t>
    </w:r>
    <w:r>
      <w:tab/>
    </w:r>
    <w:r>
      <w:tab/>
    </w:r>
    <w:sdt>
      <w:sdtPr>
        <w:alias w:val="CBD Number"/>
        <w:tag w:val="CBD Number"/>
        <w:id w:val="346301894"/>
        <w:text/>
      </w:sdtPr>
      <w:sdtEndPr/>
      <w:sdtContent>
        <w:r w:rsidR="005E2501">
          <w:t>2021R1443</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733C7" w14:textId="77777777" w:rsidR="00BF08F3" w:rsidRPr="00C72FA1" w:rsidRDefault="00BF08F3" w:rsidP="00C72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sLA0tTA3NDA2MTBT0lEKTi0uzszPAykwrAUArur+XCwAAAA="/>
  </w:docVars>
  <w:rsids>
    <w:rsidRoot w:val="00CB1ADC"/>
    <w:rsid w:val="0000526A"/>
    <w:rsid w:val="00036057"/>
    <w:rsid w:val="000573A9"/>
    <w:rsid w:val="0008259B"/>
    <w:rsid w:val="00085D22"/>
    <w:rsid w:val="000B38F2"/>
    <w:rsid w:val="000C170F"/>
    <w:rsid w:val="000C5C77"/>
    <w:rsid w:val="000E3912"/>
    <w:rsid w:val="0010070F"/>
    <w:rsid w:val="0015112E"/>
    <w:rsid w:val="001552E7"/>
    <w:rsid w:val="001566B4"/>
    <w:rsid w:val="001A66B7"/>
    <w:rsid w:val="001C279E"/>
    <w:rsid w:val="001D459E"/>
    <w:rsid w:val="002024AD"/>
    <w:rsid w:val="00231EAB"/>
    <w:rsid w:val="0023235D"/>
    <w:rsid w:val="0027011C"/>
    <w:rsid w:val="00274200"/>
    <w:rsid w:val="00275740"/>
    <w:rsid w:val="00281DCC"/>
    <w:rsid w:val="002A0269"/>
    <w:rsid w:val="00303684"/>
    <w:rsid w:val="003143F5"/>
    <w:rsid w:val="00314854"/>
    <w:rsid w:val="00325075"/>
    <w:rsid w:val="00394191"/>
    <w:rsid w:val="003B6CC0"/>
    <w:rsid w:val="003C50D3"/>
    <w:rsid w:val="003C51CD"/>
    <w:rsid w:val="003E21C2"/>
    <w:rsid w:val="003E6289"/>
    <w:rsid w:val="004368E0"/>
    <w:rsid w:val="00442317"/>
    <w:rsid w:val="004B3286"/>
    <w:rsid w:val="004C13DD"/>
    <w:rsid w:val="004D36C4"/>
    <w:rsid w:val="004E3441"/>
    <w:rsid w:val="00500579"/>
    <w:rsid w:val="00505FEB"/>
    <w:rsid w:val="005A3DAE"/>
    <w:rsid w:val="005A5366"/>
    <w:rsid w:val="005E2501"/>
    <w:rsid w:val="00634882"/>
    <w:rsid w:val="006369EB"/>
    <w:rsid w:val="00637E73"/>
    <w:rsid w:val="006865E9"/>
    <w:rsid w:val="00691F3E"/>
    <w:rsid w:val="00694BFB"/>
    <w:rsid w:val="006A106B"/>
    <w:rsid w:val="006C523D"/>
    <w:rsid w:val="006D4036"/>
    <w:rsid w:val="007021F2"/>
    <w:rsid w:val="00751330"/>
    <w:rsid w:val="007A5259"/>
    <w:rsid w:val="007A7081"/>
    <w:rsid w:val="007F1CF5"/>
    <w:rsid w:val="00834EDE"/>
    <w:rsid w:val="008736AA"/>
    <w:rsid w:val="008D275D"/>
    <w:rsid w:val="008E5E45"/>
    <w:rsid w:val="00980327"/>
    <w:rsid w:val="00986478"/>
    <w:rsid w:val="009B5557"/>
    <w:rsid w:val="009F1067"/>
    <w:rsid w:val="00A31E01"/>
    <w:rsid w:val="00A527AD"/>
    <w:rsid w:val="00A63852"/>
    <w:rsid w:val="00A718CF"/>
    <w:rsid w:val="00AA54EB"/>
    <w:rsid w:val="00AE48A0"/>
    <w:rsid w:val="00AE61BE"/>
    <w:rsid w:val="00AF75E7"/>
    <w:rsid w:val="00B16F25"/>
    <w:rsid w:val="00B24422"/>
    <w:rsid w:val="00B50782"/>
    <w:rsid w:val="00B541D1"/>
    <w:rsid w:val="00B66B81"/>
    <w:rsid w:val="00B80C20"/>
    <w:rsid w:val="00B844FE"/>
    <w:rsid w:val="00B86B4F"/>
    <w:rsid w:val="00BA1F84"/>
    <w:rsid w:val="00BC562B"/>
    <w:rsid w:val="00BF08F3"/>
    <w:rsid w:val="00C33014"/>
    <w:rsid w:val="00C33434"/>
    <w:rsid w:val="00C34869"/>
    <w:rsid w:val="00C42EB6"/>
    <w:rsid w:val="00C7001E"/>
    <w:rsid w:val="00C85096"/>
    <w:rsid w:val="00CB1ADC"/>
    <w:rsid w:val="00CB20EF"/>
    <w:rsid w:val="00CC0881"/>
    <w:rsid w:val="00CC1F3B"/>
    <w:rsid w:val="00CD12CB"/>
    <w:rsid w:val="00CD36CF"/>
    <w:rsid w:val="00CD3BC7"/>
    <w:rsid w:val="00CF1DCA"/>
    <w:rsid w:val="00D579FC"/>
    <w:rsid w:val="00D81C16"/>
    <w:rsid w:val="00D81C22"/>
    <w:rsid w:val="00DE526B"/>
    <w:rsid w:val="00DF199D"/>
    <w:rsid w:val="00E01542"/>
    <w:rsid w:val="00E365F1"/>
    <w:rsid w:val="00E6060F"/>
    <w:rsid w:val="00E62F48"/>
    <w:rsid w:val="00E831B3"/>
    <w:rsid w:val="00E95FBC"/>
    <w:rsid w:val="00ED642C"/>
    <w:rsid w:val="00EE70CB"/>
    <w:rsid w:val="00F41CA2"/>
    <w:rsid w:val="00F443C0"/>
    <w:rsid w:val="00F62EFB"/>
    <w:rsid w:val="00F674B4"/>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754A15D"/>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footer" Target="footer7.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EFB81C7559FD4C3CB791F5923AD0BC93"/>
        <w:category>
          <w:name w:val="General"/>
          <w:gallery w:val="placeholder"/>
        </w:category>
        <w:types>
          <w:type w:val="bbPlcHdr"/>
        </w:types>
        <w:behaviors>
          <w:behavior w:val="content"/>
        </w:behaviors>
        <w:guid w:val="{2CA01184-60DB-4936-B7C1-E3DE9D3B27B6}"/>
      </w:docPartPr>
      <w:docPartBody>
        <w:p w:rsidR="00D67F61" w:rsidRDefault="00D67F61"/>
      </w:docPartBody>
    </w:docPart>
    <w:docPart>
      <w:docPartPr>
        <w:name w:val="697ECE7BC159422FBA3D7C4929A9A735"/>
        <w:category>
          <w:name w:val="General"/>
          <w:gallery w:val="placeholder"/>
        </w:category>
        <w:types>
          <w:type w:val="bbPlcHdr"/>
        </w:types>
        <w:behaviors>
          <w:behavior w:val="content"/>
        </w:behaviors>
        <w:guid w:val="{ACBA0125-2B98-4CB7-937F-7D75EF78B646}"/>
      </w:docPartPr>
      <w:docPartBody>
        <w:p w:rsidR="00D67F61" w:rsidRDefault="00D67F6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13AB"/>
    <w:rsid w:val="00791900"/>
    <w:rsid w:val="00D6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33</Words>
  <Characters>988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